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09F868" w14:textId="0D210CFB" w:rsidR="00614F6A" w:rsidRDefault="00725C2D" w:rsidP="005247C6">
      <w:pPr>
        <w:pStyle w:val="Title"/>
      </w:pPr>
      <w:r>
        <w:t>Monash Solutions Case Study</w:t>
      </w:r>
    </w:p>
    <w:p w14:paraId="515EDDEC" w14:textId="3F02BF70" w:rsidR="00004606" w:rsidRDefault="00004606" w:rsidP="006F3C25">
      <w:pPr>
        <w:spacing w:before="240" w:line="276" w:lineRule="auto"/>
      </w:pPr>
      <w:r>
        <w:t>Monash Software Solutions has grown from a small start-up into a well-</w:t>
      </w:r>
      <w:r w:rsidR="006F3C25">
        <w:t>established company</w:t>
      </w:r>
      <w:r>
        <w:t>. As the number of employees has increased in the past 12 months, the company</w:t>
      </w:r>
      <w:r w:rsidR="007D254C">
        <w:t xml:space="preserve"> </w:t>
      </w:r>
      <w:r>
        <w:t>has decided that it needs to establish a human resource management team (HR team). The</w:t>
      </w:r>
      <w:r w:rsidR="006F3C25">
        <w:t xml:space="preserve"> </w:t>
      </w:r>
      <w:r>
        <w:t>team needs to keep track of several human resource activities.</w:t>
      </w:r>
    </w:p>
    <w:p w14:paraId="3F749554" w14:textId="77777777" w:rsidR="00004606" w:rsidRDefault="00004606" w:rsidP="006F3C25">
      <w:pPr>
        <w:spacing w:before="240" w:line="276" w:lineRule="auto"/>
      </w:pPr>
      <w:r>
        <w:t>These activities include:</w:t>
      </w:r>
    </w:p>
    <w:p w14:paraId="6BEE6EFF" w14:textId="254112DC" w:rsidR="00113667" w:rsidRDefault="00004606" w:rsidP="00113667">
      <w:pPr>
        <w:pStyle w:val="ListParagraph"/>
        <w:numPr>
          <w:ilvl w:val="0"/>
          <w:numId w:val="1"/>
        </w:numPr>
        <w:spacing w:before="240" w:line="276" w:lineRule="auto"/>
      </w:pPr>
      <w:r>
        <w:t>As the number of employees has increased, the company has decided to implement a more clearly defined organisational structure. To achieve this, several teams have been established, each team is assigned a team number. An employee is assigned to be a member of one team, although not all employees are assigned to a team. Teams with more than 5 members will have a team leader appointed. The members of the team elect the team leader. The company also introduced a mentoring system, whereby a new employee will be paired with someone who has been in the company longer.</w:t>
      </w:r>
    </w:p>
    <w:p w14:paraId="4C7D4090" w14:textId="77777777" w:rsidR="00113667" w:rsidRDefault="00113667" w:rsidP="00113667">
      <w:pPr>
        <w:pStyle w:val="ListParagraph"/>
        <w:spacing w:before="240" w:line="276" w:lineRule="auto"/>
      </w:pPr>
    </w:p>
    <w:p w14:paraId="330D6903" w14:textId="1A2D38B8" w:rsidR="00113667" w:rsidRDefault="00004606" w:rsidP="00113667">
      <w:pPr>
        <w:pStyle w:val="ListParagraph"/>
        <w:numPr>
          <w:ilvl w:val="0"/>
          <w:numId w:val="1"/>
        </w:numPr>
        <w:spacing w:before="240" w:line="276" w:lineRule="auto"/>
      </w:pPr>
      <w:r>
        <w:t>To support the growth of their employees, the company provides several in-house training programs. The HR team needs to keep track of the details about who has done which program and when. An employee can complete several training programs. At the completion of training, a certificate will be provided to the employee containing the training course code, name and the completion date .</w:t>
      </w:r>
    </w:p>
    <w:p w14:paraId="53E5B2ED" w14:textId="77777777" w:rsidR="00113667" w:rsidRDefault="00113667" w:rsidP="00113667">
      <w:pPr>
        <w:pStyle w:val="ListParagraph"/>
        <w:spacing w:before="240" w:line="276" w:lineRule="auto"/>
      </w:pPr>
    </w:p>
    <w:p w14:paraId="1D4D268D" w14:textId="4D5FF974" w:rsidR="004B675E" w:rsidRDefault="00004606" w:rsidP="006F3C25">
      <w:pPr>
        <w:pStyle w:val="ListParagraph"/>
        <w:numPr>
          <w:ilvl w:val="0"/>
          <w:numId w:val="1"/>
        </w:numPr>
        <w:spacing w:before="240" w:line="276" w:lineRule="auto"/>
      </w:pPr>
      <w:r>
        <w:t>To attract high calibre talents, the company provides generous remuneration package as well as health insurance support for the employees and their family. To do this, the HR team needs to know the details of the employees’ family members. This means that family information, for each employee, will need to be recorded. Each family member is assigned a family member number within that family.</w:t>
      </w:r>
    </w:p>
    <w:p w14:paraId="75F1AD28" w14:textId="77777777" w:rsidR="00113667" w:rsidRDefault="00113667" w:rsidP="00113667">
      <w:pPr>
        <w:pStyle w:val="ListParagraph"/>
        <w:spacing w:before="240" w:line="276" w:lineRule="auto"/>
      </w:pPr>
    </w:p>
    <w:p w14:paraId="15DFE4FC" w14:textId="77777777" w:rsidR="004B675E" w:rsidRDefault="00004606" w:rsidP="006F3C25">
      <w:pPr>
        <w:pStyle w:val="ListParagraph"/>
        <w:numPr>
          <w:ilvl w:val="0"/>
          <w:numId w:val="1"/>
        </w:numPr>
        <w:spacing w:before="240" w:line="276" w:lineRule="auto"/>
      </w:pPr>
      <w:r>
        <w:t>The employee details that will be recorded are:</w:t>
      </w:r>
    </w:p>
    <w:p w14:paraId="2018D44E" w14:textId="77777777" w:rsidR="004B675E" w:rsidRDefault="00004606" w:rsidP="006F3C25">
      <w:pPr>
        <w:pStyle w:val="ListParagraph"/>
        <w:numPr>
          <w:ilvl w:val="1"/>
          <w:numId w:val="1"/>
        </w:numPr>
        <w:spacing w:before="240" w:line="276" w:lineRule="auto"/>
      </w:pPr>
      <w:r>
        <w:t>Employee number</w:t>
      </w:r>
    </w:p>
    <w:p w14:paraId="3FAE587B" w14:textId="77777777" w:rsidR="004B675E" w:rsidRDefault="00004606" w:rsidP="006F3C25">
      <w:pPr>
        <w:pStyle w:val="ListParagraph"/>
        <w:numPr>
          <w:ilvl w:val="1"/>
          <w:numId w:val="1"/>
        </w:numPr>
        <w:spacing w:before="240" w:line="276" w:lineRule="auto"/>
      </w:pPr>
      <w:r>
        <w:t>Full name</w:t>
      </w:r>
    </w:p>
    <w:p w14:paraId="1612A698" w14:textId="3DFF4FB4" w:rsidR="004B675E" w:rsidRDefault="00004606" w:rsidP="006F3C25">
      <w:pPr>
        <w:pStyle w:val="ListParagraph"/>
        <w:numPr>
          <w:ilvl w:val="1"/>
          <w:numId w:val="1"/>
        </w:numPr>
        <w:spacing w:before="240" w:line="276" w:lineRule="auto"/>
      </w:pPr>
      <w:r>
        <w:t>Address</w:t>
      </w:r>
    </w:p>
    <w:p w14:paraId="57612C5A" w14:textId="01B60799" w:rsidR="004B675E" w:rsidRDefault="00004606" w:rsidP="006F3C25">
      <w:pPr>
        <w:pStyle w:val="ListParagraph"/>
        <w:numPr>
          <w:ilvl w:val="1"/>
          <w:numId w:val="1"/>
        </w:numPr>
        <w:spacing w:before="240" w:line="276" w:lineRule="auto"/>
      </w:pPr>
      <w:r>
        <w:t>Date of birth</w:t>
      </w:r>
    </w:p>
    <w:p w14:paraId="020A6914" w14:textId="120F25E6" w:rsidR="004B675E" w:rsidRDefault="00004606" w:rsidP="006F3C25">
      <w:pPr>
        <w:pStyle w:val="ListParagraph"/>
        <w:numPr>
          <w:ilvl w:val="1"/>
          <w:numId w:val="1"/>
        </w:numPr>
        <w:spacing w:before="240" w:line="276" w:lineRule="auto"/>
      </w:pPr>
      <w:r>
        <w:t>Tax file number</w:t>
      </w:r>
    </w:p>
    <w:p w14:paraId="47FBB87F" w14:textId="290DB9E5" w:rsidR="005247C6" w:rsidRPr="005247C6" w:rsidRDefault="00004606" w:rsidP="006F3C25">
      <w:pPr>
        <w:pStyle w:val="ListParagraph"/>
        <w:numPr>
          <w:ilvl w:val="1"/>
          <w:numId w:val="1"/>
        </w:numPr>
        <w:spacing w:before="240" w:line="276" w:lineRule="auto"/>
      </w:pPr>
      <w:r>
        <w:t>Skill(s). For example, Java, Python, UNIX,</w:t>
      </w:r>
      <w:r w:rsidR="007D254C">
        <w:t xml:space="preserve"> </w:t>
      </w:r>
      <w:r>
        <w:t>Relational DB, Mongo DB, etc</w:t>
      </w:r>
    </w:p>
    <w:p w14:paraId="37726608" w14:textId="26A5A646" w:rsidR="00725C2D" w:rsidRDefault="00115819">
      <w:r>
        <w:rPr>
          <w:noProof/>
        </w:rPr>
        <w:lastRenderedPageBreak/>
        <mc:AlternateContent>
          <mc:Choice Requires="wpi">
            <w:drawing>
              <wp:anchor distT="0" distB="0" distL="114300" distR="114300" simplePos="0" relativeHeight="251686912" behindDoc="0" locked="0" layoutInCell="1" allowOverlap="1" wp14:anchorId="3BE89D54" wp14:editId="2848D1EB">
                <wp:simplePos x="0" y="0"/>
                <wp:positionH relativeFrom="column">
                  <wp:posOffset>2135890</wp:posOffset>
                </wp:positionH>
                <wp:positionV relativeFrom="paragraph">
                  <wp:posOffset>2873178</wp:posOffset>
                </wp:positionV>
                <wp:extent cx="667080" cy="71640"/>
                <wp:effectExtent l="0" t="38100" r="38100" b="43180"/>
                <wp:wrapNone/>
                <wp:docPr id="29" name="Ink 29"/>
                <wp:cNvGraphicFramePr/>
                <a:graphic xmlns:a="http://schemas.openxmlformats.org/drawingml/2006/main">
                  <a:graphicData uri="http://schemas.microsoft.com/office/word/2010/wordprocessingInk">
                    <w14:contentPart bwMode="auto" r:id="rId5">
                      <w14:nvContentPartPr>
                        <w14:cNvContentPartPr/>
                      </w14:nvContentPartPr>
                      <w14:xfrm>
                        <a:off x="0" y="0"/>
                        <a:ext cx="667080" cy="71640"/>
                      </w14:xfrm>
                    </w14:contentPart>
                  </a:graphicData>
                </a:graphic>
              </wp:anchor>
            </w:drawing>
          </mc:Choice>
          <mc:Fallback>
            <w:pict>
              <v:shapetype w14:anchorId="457FD1B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9" o:spid="_x0000_s1026" type="#_x0000_t75" style="position:absolute;margin-left:167.85pt;margin-top:225.9pt;width:53.25pt;height:6.35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">
                <v:imagedata r:id="rId6" o:title=""/>
              </v:shape>
            </w:pict>
          </mc:Fallback>
        </mc:AlternateContent>
      </w:r>
      <w:r>
        <w:rPr>
          <w:noProof/>
        </w:rPr>
        <mc:AlternateContent>
          <mc:Choice Requires="wpi">
            <w:drawing>
              <wp:anchor distT="0" distB="0" distL="114300" distR="114300" simplePos="0" relativeHeight="251685888" behindDoc="0" locked="0" layoutInCell="1" allowOverlap="1" wp14:anchorId="282E1144" wp14:editId="67458F61">
                <wp:simplePos x="0" y="0"/>
                <wp:positionH relativeFrom="column">
                  <wp:posOffset>4758850</wp:posOffset>
                </wp:positionH>
                <wp:positionV relativeFrom="paragraph">
                  <wp:posOffset>1945098</wp:posOffset>
                </wp:positionV>
                <wp:extent cx="360" cy="360"/>
                <wp:effectExtent l="38100" t="38100" r="38100" b="38100"/>
                <wp:wrapNone/>
                <wp:docPr id="28" name="Ink 28"/>
                <wp:cNvGraphicFramePr/>
                <a:graphic xmlns:a="http://schemas.openxmlformats.org/drawingml/2006/main">
                  <a:graphicData uri="http://schemas.microsoft.com/office/word/2010/wordprocessingInk">
                    <w14:contentPart bwMode="auto" r:id="rId7">
                      <w14:nvContentPartPr>
                        <w14:cNvContentPartPr/>
                      </w14:nvContentPartPr>
                      <w14:xfrm>
                        <a:off x="0" y="0"/>
                        <a:ext cx="360" cy="360"/>
                      </w14:xfrm>
                    </w14:contentPart>
                  </a:graphicData>
                </a:graphic>
              </wp:anchor>
            </w:drawing>
          </mc:Choice>
          <mc:Fallback>
            <w:pict>
              <v:shape w14:anchorId="0DE643F0" id="Ink 28" o:spid="_x0000_s1026" type="#_x0000_t75" style="position:absolute;margin-left:374.35pt;margin-top:152.8pt;width:.75pt;height:.75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">
                <v:imagedata r:id="rId8" o:title=""/>
              </v:shape>
            </w:pict>
          </mc:Fallback>
        </mc:AlternateContent>
      </w:r>
      <w:r>
        <w:rPr>
          <w:noProof/>
        </w:rPr>
        <mc:AlternateContent>
          <mc:Choice Requires="wpi">
            <w:drawing>
              <wp:anchor distT="0" distB="0" distL="114300" distR="114300" simplePos="0" relativeHeight="251684864" behindDoc="0" locked="0" layoutInCell="1" allowOverlap="1" wp14:anchorId="3FD4A517" wp14:editId="06B71C10">
                <wp:simplePos x="0" y="0"/>
                <wp:positionH relativeFrom="column">
                  <wp:posOffset>1736090</wp:posOffset>
                </wp:positionH>
                <wp:positionV relativeFrom="paragraph">
                  <wp:posOffset>1764665</wp:posOffset>
                </wp:positionV>
                <wp:extent cx="1134110" cy="706755"/>
                <wp:effectExtent l="38100" t="38100" r="46990" b="36195"/>
                <wp:wrapNone/>
                <wp:docPr id="27" name="Ink 27"/>
                <wp:cNvGraphicFramePr/>
                <a:graphic xmlns:a="http://schemas.openxmlformats.org/drawingml/2006/main">
                  <a:graphicData uri="http://schemas.microsoft.com/office/word/2010/wordprocessingInk">
                    <w14:contentPart bwMode="auto" r:id="rId9">
                      <w14:nvContentPartPr>
                        <w14:cNvContentPartPr/>
                      </w14:nvContentPartPr>
                      <w14:xfrm>
                        <a:off x="0" y="0"/>
                        <a:ext cx="1134110" cy="706755"/>
                      </w14:xfrm>
                    </w14:contentPart>
                  </a:graphicData>
                </a:graphic>
              </wp:anchor>
            </w:drawing>
          </mc:Choice>
          <mc:Fallback>
            <w:pict>
              <v:shape w14:anchorId="6DAF00F9" id="Ink 27" o:spid="_x0000_s1026" type="#_x0000_t75" style="position:absolute;margin-left:136.35pt;margin-top:138.6pt;width:90pt;height:56.35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">
                <v:imagedata r:id="rId10" o:title=""/>
              </v:shape>
            </w:pict>
          </mc:Fallback>
        </mc:AlternateContent>
      </w:r>
      <w:r>
        <w:rPr>
          <w:noProof/>
        </w:rPr>
        <mc:AlternateContent>
          <mc:Choice Requires="wpi">
            <w:drawing>
              <wp:anchor distT="0" distB="0" distL="114300" distR="114300" simplePos="0" relativeHeight="251681792" behindDoc="0" locked="0" layoutInCell="1" allowOverlap="1" wp14:anchorId="2FB41E1F" wp14:editId="555BC018">
                <wp:simplePos x="0" y="0"/>
                <wp:positionH relativeFrom="column">
                  <wp:posOffset>4398645</wp:posOffset>
                </wp:positionH>
                <wp:positionV relativeFrom="paragraph">
                  <wp:posOffset>1665605</wp:posOffset>
                </wp:positionV>
                <wp:extent cx="985520" cy="448560"/>
                <wp:effectExtent l="38100" t="38100" r="43180" b="46990"/>
                <wp:wrapNone/>
                <wp:docPr id="24" name="Ink 24"/>
                <wp:cNvGraphicFramePr/>
                <a:graphic xmlns:a="http://schemas.openxmlformats.org/drawingml/2006/main">
                  <a:graphicData uri="http://schemas.microsoft.com/office/word/2010/wordprocessingInk">
                    <w14:contentPart bwMode="auto" r:id="rId11">
                      <w14:nvContentPartPr>
                        <w14:cNvContentPartPr/>
                      </w14:nvContentPartPr>
                      <w14:xfrm>
                        <a:off x="0" y="0"/>
                        <a:ext cx="985520" cy="448560"/>
                      </w14:xfrm>
                    </w14:contentPart>
                  </a:graphicData>
                </a:graphic>
              </wp:anchor>
            </w:drawing>
          </mc:Choice>
          <mc:Fallback>
            <w:pict>
              <v:shape w14:anchorId="3E7F4595" id="Ink 24" o:spid="_x0000_s1026" type="#_x0000_t75" style="position:absolute;margin-left:346pt;margin-top:130.8pt;width:78.3pt;height:36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">
                <v:imagedata r:id="rId12" o:title=""/>
              </v:shape>
            </w:pict>
          </mc:Fallback>
        </mc:AlternateContent>
      </w:r>
      <w:r>
        <w:rPr>
          <w:noProof/>
        </w:rPr>
        <mc:AlternateContent>
          <mc:Choice Requires="wpi">
            <w:drawing>
              <wp:anchor distT="0" distB="0" distL="114300" distR="114300" simplePos="0" relativeHeight="251678720" behindDoc="0" locked="0" layoutInCell="1" allowOverlap="1" wp14:anchorId="08C7BB8A" wp14:editId="5E801B0A">
                <wp:simplePos x="0" y="0"/>
                <wp:positionH relativeFrom="column">
                  <wp:posOffset>1386840</wp:posOffset>
                </wp:positionH>
                <wp:positionV relativeFrom="paragraph">
                  <wp:posOffset>417830</wp:posOffset>
                </wp:positionV>
                <wp:extent cx="984250" cy="973080"/>
                <wp:effectExtent l="38100" t="38100" r="25400" b="36830"/>
                <wp:wrapNone/>
                <wp:docPr id="21" name="Ink 21"/>
                <wp:cNvGraphicFramePr/>
                <a:graphic xmlns:a="http://schemas.openxmlformats.org/drawingml/2006/main">
                  <a:graphicData uri="http://schemas.microsoft.com/office/word/2010/wordprocessingInk">
                    <w14:contentPart bwMode="auto" r:id="rId13">
                      <w14:nvContentPartPr>
                        <w14:cNvContentPartPr/>
                      </w14:nvContentPartPr>
                      <w14:xfrm>
                        <a:off x="0" y="0"/>
                        <a:ext cx="984250" cy="973080"/>
                      </w14:xfrm>
                    </w14:contentPart>
                  </a:graphicData>
                </a:graphic>
              </wp:anchor>
            </w:drawing>
          </mc:Choice>
          <mc:Fallback>
            <w:pict>
              <v:shape w14:anchorId="1E7DF154" id="Ink 21" o:spid="_x0000_s1026" type="#_x0000_t75" style="position:absolute;margin-left:108.85pt;margin-top:32.55pt;width:78.2pt;height:77.3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">
                <v:imagedata r:id="rId14" o:title=""/>
              </v:shape>
            </w:pict>
          </mc:Fallback>
        </mc:AlternateContent>
      </w:r>
      <w:r w:rsidR="00DA4EAD">
        <w:rPr>
          <w:noProof/>
        </w:rPr>
        <mc:AlternateContent>
          <mc:Choice Requires="wpi">
            <w:drawing>
              <wp:anchor distT="0" distB="0" distL="114300" distR="114300" simplePos="0" relativeHeight="251675648" behindDoc="0" locked="0" layoutInCell="1" allowOverlap="1" wp14:anchorId="6777B7F4" wp14:editId="74C6D541">
                <wp:simplePos x="0" y="0"/>
                <wp:positionH relativeFrom="column">
                  <wp:posOffset>1560830</wp:posOffset>
                </wp:positionH>
                <wp:positionV relativeFrom="paragraph">
                  <wp:posOffset>1174750</wp:posOffset>
                </wp:positionV>
                <wp:extent cx="197330" cy="95885"/>
                <wp:effectExtent l="38100" t="38100" r="31750" b="37465"/>
                <wp:wrapNone/>
                <wp:docPr id="18" name="Ink 18"/>
                <wp:cNvGraphicFramePr/>
                <a:graphic xmlns:a="http://schemas.openxmlformats.org/drawingml/2006/main">
                  <a:graphicData uri="http://schemas.microsoft.com/office/word/2010/wordprocessingInk">
                    <w14:contentPart bwMode="auto" r:id="rId15">
                      <w14:nvContentPartPr>
                        <w14:cNvContentPartPr/>
                      </w14:nvContentPartPr>
                      <w14:xfrm>
                        <a:off x="0" y="0"/>
                        <a:ext cx="197330" cy="95885"/>
                      </w14:xfrm>
                    </w14:contentPart>
                  </a:graphicData>
                </a:graphic>
              </wp:anchor>
            </w:drawing>
          </mc:Choice>
          <mc:Fallback>
            <w:pict>
              <v:shape w14:anchorId="50A959C9" id="Ink 18" o:spid="_x0000_s1026" type="#_x0000_t75" style="position:absolute;margin-left:122.55pt;margin-top:92.15pt;width:16.25pt;height:8.2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">
                <v:imagedata r:id="rId16" o:title=""/>
              </v:shape>
            </w:pict>
          </mc:Fallback>
        </mc:AlternateContent>
      </w:r>
      <w:r w:rsidR="004B675E" w:rsidRPr="004B675E">
        <w:rPr>
          <w:noProof/>
        </w:rPr>
        <w:drawing>
          <wp:inline distT="0" distB="0" distL="0" distR="0" wp14:anchorId="6882EF94" wp14:editId="04A22952">
            <wp:extent cx="5731510" cy="3351530"/>
            <wp:effectExtent l="0" t="0" r="2540" b="127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7"/>
                    <a:stretch>
                      <a:fillRect/>
                    </a:stretch>
                  </pic:blipFill>
                  <pic:spPr>
                    <a:xfrm>
                      <a:off x="0" y="0"/>
                      <a:ext cx="5731510" cy="3351530"/>
                    </a:xfrm>
                    <a:prstGeom prst="rect">
                      <a:avLst/>
                    </a:prstGeom>
                  </pic:spPr>
                </pic:pic>
              </a:graphicData>
            </a:graphic>
          </wp:inline>
        </w:drawing>
      </w:r>
    </w:p>
    <w:sectPr w:rsidR="00725C2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044B52"/>
    <w:multiLevelType w:val="hybridMultilevel"/>
    <w:tmpl w:val="5EEE6C0E"/>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wNLc0NLEwNDQxNzJQ0lEKTi0uzszPAykwrAUAJ+VuqiwAAAA="/>
  </w:docVars>
  <w:rsids>
    <w:rsidRoot w:val="008B23CC"/>
    <w:rsid w:val="00004606"/>
    <w:rsid w:val="00113667"/>
    <w:rsid w:val="00115819"/>
    <w:rsid w:val="004B675E"/>
    <w:rsid w:val="005247C6"/>
    <w:rsid w:val="00614F6A"/>
    <w:rsid w:val="006F3C25"/>
    <w:rsid w:val="00725C2D"/>
    <w:rsid w:val="007D254C"/>
    <w:rsid w:val="008B23CC"/>
    <w:rsid w:val="00DA4EA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FB3F9"/>
  <w15:chartTrackingRefBased/>
  <w15:docId w15:val="{C65D43EE-E45E-48DD-91F4-CA82EB128D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247C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47C6"/>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0046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ustomXml" Target="ink/ink5.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ustomXml" Target="ink/ink2.xml"/><Relationship Id="rId12" Type="http://schemas.openxmlformats.org/officeDocument/2006/relationships/image" Target="media/image4.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customXml" Target="ink/ink4.xml"/><Relationship Id="rId5" Type="http://schemas.openxmlformats.org/officeDocument/2006/relationships/customXml" Target="ink/ink1.xml"/><Relationship Id="rId15" Type="http://schemas.openxmlformats.org/officeDocument/2006/relationships/customXml" Target="ink/ink6.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ustomXml" Target="ink/ink3.xml"/><Relationship Id="rId14" Type="http://schemas.openxmlformats.org/officeDocument/2006/relationships/image" Target="media/image5.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08T22:50:48.011"/>
    </inkml:context>
    <inkml:brush xml:id="br0">
      <inkml:brushProperty name="width" value="0.025" units="cm"/>
      <inkml:brushProperty name="height" value="0.025" units="cm"/>
      <inkml:brushProperty name="color" value="#E71224"/>
    </inkml:brush>
  </inkml:definitions>
  <inkml:trace contextRef="#ctx0" brushRef="#br0">0 51 24575,'10'-5'0,"0"1"0,0 0 0,1 1 0,-1 0 0,1 1 0,0 0 0,0 1 0,0 0 0,0 0 0,-1 1 0,17 3 0,51-6 0,74-10 0,108 3 0,-255 10 0,13-1 0,0 0 0,-1 2 0,1 0 0,0 1 0,0 1 0,-1 1 0,1 0 0,26 11 0,-28-9 0,0 0 0,1-1 0,-1-1 0,1-1 0,0-1 0,-1 0 0,20-1 0,28 5 0,45 13 0,-65-10 0,1-2 0,73 3 0,-88-9 0,0 2 0,37 7 0,-38-4 0,1-2 0,40 1 0,-55-5 0,-1 0 0,0 0 0,0 2 0,0 0 0,0 0 0,0 1 0,0 1 0,0 1 0,-1 0 0,20 10 0,-28-12-151,0 0-1,1 0 0,-1-1 0,1 0 1,-1 0-1,1 0 0,0-1 1,9 2-1,-6-3-667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08T22:48:16.524"/>
    </inkml:context>
    <inkml:brush xml:id="br0">
      <inkml:brushProperty name="width" value="0.025" units="cm"/>
      <inkml:brushProperty name="height" value="0.025" units="cm"/>
      <inkml:brushProperty name="color" value="#E71224"/>
    </inkml:brush>
  </inkml:definitions>
  <inkml:trace contextRef="#ctx0" brushRef="#br0">1 0 24575,'0'0'-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08T22:44:54.108"/>
    </inkml:context>
    <inkml:brush xml:id="br0">
      <inkml:brushProperty name="width" value="0.025" units="cm"/>
      <inkml:brushProperty name="height" value="0.025" units="cm"/>
      <inkml:brushProperty name="color" value="#E71224"/>
    </inkml:brush>
  </inkml:definitions>
  <inkml:trace contextRef="#ctx0" brushRef="#br0">228 384 24575,'69'3'0,"-1"3"0,-1 2 0,1 4 0,-2 3 0,0 3 0,-1 2 0,-1 3 0,75 39 0,53 40 0,218 154 0,-293-179 0,556 394 0,-515-362 0,212 108 0,-160-99 0,-177-96-33,-27-16-115,1-1 0,0-1 0,0 1 0,0-1 0,0 0 0,1-1 0,-1 0 0,17 4 0,-16-6-6678</inkml:trace>
  <inkml:trace contextRef="#ctx0" brushRef="#br0" timeOffset="1375.38">1 1521 24575,'1626'-958'0,"-1337"787"0,219-121 0,-472 272 0,0 3 0,2 0 0,0 3 0,63-16 0,-65 28-1365,-28 3-546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08T22:44:47.490"/>
    </inkml:context>
    <inkml:brush xml:id="br0">
      <inkml:brushProperty name="width" value="0.025" units="cm"/>
      <inkml:brushProperty name="height" value="0.025" units="cm"/>
      <inkml:brushProperty name="color" value="#E71224"/>
    </inkml:brush>
  </inkml:definitions>
  <inkml:trace contextRef="#ctx0" brushRef="#br0">168 285 24575,'55'3'0,"-1"3"0,98 22 0,-62-9 0,-12-5 0,535 108 0,-8 36 0,-435-96 0,174 90 0,-314-138 0,2 1 0,299 149 0,-322-160-1365,-1-1-5461</inkml:trace>
  <inkml:trace contextRef="#ctx0" brushRef="#br0" timeOffset="1718.93">0 1246 24575,'6'-1'0,"-1"-1"0,0 0 0,0 0 0,-1 0 0,1 0 0,0-1 0,-1 0 0,1 0 0,-1 0 0,5-4 0,9-7 0,1409-818 0,-1294 756 0,-23 21 0,202-72 0,-157 68 0,-124 49 0,1 1 0,0 2 0,0 0 0,1 3 0,32-1 0,-60 4 0,11-4-1365,-10 1-546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08T22:44:39.891"/>
    </inkml:context>
    <inkml:brush xml:id="br0">
      <inkml:brushProperty name="width" value="0.025" units="cm"/>
      <inkml:brushProperty name="height" value="0.025" units="cm"/>
      <inkml:brushProperty name="color" value="#E71224"/>
    </inkml:brush>
  </inkml:definitions>
  <inkml:trace contextRef="#ctx0" brushRef="#br0">118 359 24575,'83'41'0,"-3"3"0,111 81 0,-98-62 0,850 594 0,-748-512 0,90 63 0,-232-168 0,-2 3 0,-2 2 0,72 83 0,57 54 0,-111-127 0,-45-39 0,0 2 0,-1 1 0,0 0 0,-2 2 0,21 28 0,38 51-1365,-74-95-5461</inkml:trace>
  <inkml:trace contextRef="#ctx0" brushRef="#br0" timeOffset="1549.36">1 2703 24575,'16'-12'0,"0"-1"0,28-28 0,-16 13 0,1069-1049 0,-821 770 0,304-439 0,-330 397 0,-234 331-77,0 1-1,0 0 0,2 1 0,33-23 1,-28 21-900,-17 14-584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3-08T22:33:19.289"/>
    </inkml:context>
    <inkml:brush xml:id="br0">
      <inkml:brushProperty name="width" value="0.025" units="cm"/>
      <inkml:brushProperty name="height" value="0.025" units="cm"/>
      <inkml:brushProperty name="color" value="#E71224"/>
    </inkml:brush>
  </inkml:definitions>
  <inkml:trace contextRef="#ctx0" brushRef="#br0">39 47 24575,'-2'7'0,"-3"11"0,-1 5 0,0 1 0,0-1 0,1-2 0,1-3 0,2-3 0,0-2 0,2-2 0,0-1 0,0-2 0,0-2 0,0 0 0,1-1 0,-1 0 0,0 0 0</inkml:trace>
  <inkml:trace contextRef="#ctx0" brushRef="#br0" timeOffset="1784.58">29 142 24575,'16'-7'0,"1"0"0,28-7 0,-13 4 0,-31 10-85,1-1 0,-1 0-1,0 1 1,1-1 0,-1 0-1,0 0 1,0 0 0,0 0-1,0 0 1,0 0 0,0-1-1,0 1 1,0 0 0,0 0-1,0-2 1</inkml:trace>
  <inkml:trace contextRef="#ctx0" brushRef="#br0" timeOffset="3328.04">29 149 24575,'7'6'0,"1"0"0,-1 0 0,2 0 0,14 7 0,-14-9 0,-1 1 0,1 1 0,-1 0 0,13 10 0,-8 0-1365</inkml:trace>
  <inkml:trace contextRef="#ctx0" brushRef="#br0" timeOffset="4743.44">230 84 24575,'0'158'-1365,"0"-153"-5461</inkml:trace>
  <inkml:trace contextRef="#ctx0" brushRef="#br0" timeOffset="5947.67">230 80 24575,'1'0'0,"2"0"0,1 0 0,2 0 0,1 0 0,0 0 0,0 0 0,-1 0 0,1 0 0,0 0 0,0 0 0,-1 0 0,0 0 0,-1 0 0,1 0 0,-1 0 0</inkml:trace>
  <inkml:trace contextRef="#ctx0" brushRef="#br0" timeOffset="7363.81">240 170 24575,'1'0'0,"1"0"0,2 0 0,2 0 0,-1 1 0,1 0 0,0 0 0,0 0 0,0 0 0,0-1 0,-1 0 0</inkml:trace>
  <inkml:trace contextRef="#ctx0" brushRef="#br0" timeOffset="8991.3">240 243 24575,'2'0'0,"1"0"0,2 0 0,0 0 0,0 0 0,1 0 0,0 0 0,1 0 0,0 0 0,-2 1 0,0 0 0,0 0 0,-1 0 0,2 0 0,0-1 0,0 0 0,-1 0-8191</inkml:trace>
  <inkml:trace contextRef="#ctx0" brushRef="#br0" timeOffset="10396.08">410 43 24575,'0'1'0,"2"1"0,0 1 0,1 1 0,1 1 0,0-1 0,0 1 0,0-1 0,1 0 0,-2-1 0,1 0 0,-1 0 0,0 0 0,0 0 0,-1 0 0,1 1 0,0 0 0</inkml:trace>
  <inkml:trace contextRef="#ctx0" brushRef="#br0" timeOffset="12511.39">547 0 24575,'-1'6'0,"0"-1"0,0 0 0,-1 0 0,0 0 0,0 0 0,0 0 0,0-1 0,-1 1 0,0-1 0,-6 8 0,5-6 0,0 0 0,0 0 0,1 0 0,0 1 0,-3 7 0,-6 25-63,7-25-154,1-1 0,1 1 0,0 0 0,0 0 0,0 21 0,3-30-6609</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8</TotalTime>
  <Pages>2</Pages>
  <Words>286</Words>
  <Characters>1632</Characters>
  <Application>Microsoft Office Word</Application>
  <DocSecurity>0</DocSecurity>
  <Lines>13</Lines>
  <Paragraphs>3</Paragraphs>
  <ScaleCrop>false</ScaleCrop>
  <Company/>
  <LinksUpToDate>false</LinksUpToDate>
  <CharactersWithSpaces>1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laka Paranahewa</dc:creator>
  <cp:keywords/>
  <dc:description/>
  <cp:lastModifiedBy>Chelaka Paranahewa</cp:lastModifiedBy>
  <cp:revision>10</cp:revision>
  <dcterms:created xsi:type="dcterms:W3CDTF">2022-03-06T05:25:00Z</dcterms:created>
  <dcterms:modified xsi:type="dcterms:W3CDTF">2022-03-08T23:51:00Z</dcterms:modified>
</cp:coreProperties>
</file>